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0BDC8" w14:textId="3FD92D88" w:rsidR="00840B8B" w:rsidRPr="00A34B33" w:rsidRDefault="00B3796D" w:rsidP="00B3796D">
      <w:pPr>
        <w:jc w:val="center"/>
        <w:rPr>
          <w:rFonts w:ascii="Cambria" w:hAnsi="Cambria"/>
          <w:b/>
          <w:bCs/>
        </w:rPr>
      </w:pPr>
      <w:r w:rsidRPr="00A34B33">
        <w:rPr>
          <w:rFonts w:ascii="Cambria" w:hAnsi="Cambria"/>
          <w:b/>
          <w:bCs/>
        </w:rPr>
        <w:t>AV Scenario Simulation</w:t>
      </w:r>
    </w:p>
    <w:p w14:paraId="68F3E12D" w14:textId="77777777" w:rsidR="00BA099D" w:rsidRPr="00A34B33" w:rsidRDefault="00BA099D" w:rsidP="00D71ECA">
      <w:pPr>
        <w:rPr>
          <w:rFonts w:ascii="Cambria" w:hAnsi="Cambria"/>
          <w:b/>
          <w:bCs/>
        </w:rPr>
      </w:pP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12A99B55" w14:textId="0450D0AA" w:rsidR="000F4B0B" w:rsidRPr="00A34B33" w:rsidRDefault="00F63191" w:rsidP="00D71ECA">
      <w:pPr>
        <w:rPr>
          <w:rFonts w:ascii="Cambria" w:hAnsi="Cambria"/>
        </w:rPr>
      </w:pPr>
      <w:r>
        <w:rPr>
          <w:rFonts w:ascii="Cambria" w:hAnsi="Cambria"/>
        </w:rPr>
        <w:t>Panel ground clearance</w:t>
      </w:r>
      <w:r w:rsidR="000F4B0B" w:rsidRPr="00A34B33">
        <w:rPr>
          <w:rFonts w:ascii="Cambria" w:hAnsi="Cambria"/>
        </w:rPr>
        <w:t xml:space="preserve"> = </w:t>
      </w:r>
      <w:commentRangeStart w:id="0"/>
      <w:r w:rsidR="000F4B0B" w:rsidRPr="00A34B33">
        <w:rPr>
          <w:rFonts w:ascii="Cambria" w:hAnsi="Cambria"/>
        </w:rPr>
        <w:t>4</w:t>
      </w:r>
      <w:r w:rsidR="00463854">
        <w:rPr>
          <w:rFonts w:ascii="Cambria" w:hAnsi="Cambria"/>
        </w:rPr>
        <w:t>.6</w:t>
      </w:r>
      <w:r w:rsidR="000F4B0B" w:rsidRPr="00A34B33">
        <w:rPr>
          <w:rFonts w:ascii="Cambria" w:hAnsi="Cambria"/>
        </w:rPr>
        <w:t xml:space="preserve"> ft and 6</w:t>
      </w:r>
      <w:r w:rsidR="00463854">
        <w:rPr>
          <w:rFonts w:ascii="Cambria" w:hAnsi="Cambria"/>
        </w:rPr>
        <w:t>.4</w:t>
      </w:r>
      <w:r w:rsidR="000F4B0B" w:rsidRPr="00A34B33">
        <w:rPr>
          <w:rFonts w:ascii="Cambria" w:hAnsi="Cambria"/>
        </w:rPr>
        <w:t>ft</w:t>
      </w:r>
      <w:r w:rsidR="00F66766" w:rsidRPr="00A34B33">
        <w:rPr>
          <w:rFonts w:ascii="Cambria" w:hAnsi="Cambria"/>
        </w:rPr>
        <w:t>; The capital expenditure cost (CAPEX) varies with the height of solar panels.</w:t>
      </w:r>
      <w:commentRangeEnd w:id="0"/>
      <w:r w:rsidR="00AD21B6">
        <w:rPr>
          <w:rStyle w:val="CommentReference"/>
        </w:rPr>
        <w:commentReference w:id="0"/>
      </w:r>
    </w:p>
    <w:p w14:paraId="1963B43E" w14:textId="4FEA1788" w:rsidR="00917E39" w:rsidRPr="00A34B33" w:rsidRDefault="00917E39" w:rsidP="00D71ECA">
      <w:pPr>
        <w:rPr>
          <w:rFonts w:ascii="Cambria" w:hAnsi="Cambria"/>
        </w:rPr>
      </w:pPr>
      <w:commentRangeStart w:id="1"/>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1"/>
      <w:r w:rsidR="002E2E46">
        <w:rPr>
          <w:rStyle w:val="CommentReference"/>
        </w:rPr>
        <w:commentReference w:id="1"/>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2"/>
      <w:r w:rsidR="002528D8" w:rsidRPr="00A34B33">
        <w:rPr>
          <w:rFonts w:ascii="Cambria" w:hAnsi="Cambria"/>
        </w:rPr>
        <w:t>solar panel surface always remain parallel to the groun</w:t>
      </w:r>
      <w:commentRangeEnd w:id="2"/>
      <w:r w:rsidR="00D52CA4">
        <w:rPr>
          <w:rStyle w:val="CommentReference"/>
        </w:rPr>
        <w:commentReference w:id="2"/>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3"/>
      <w:r w:rsidRPr="00A34B33">
        <w:rPr>
          <w:rFonts w:ascii="Cambria" w:hAnsi="Cambria"/>
        </w:rPr>
        <w:t xml:space="preserve">We assumed agricultural </w:t>
      </w:r>
      <w:commentRangeEnd w:id="3"/>
      <w:r w:rsidR="00E95DC9">
        <w:rPr>
          <w:rStyle w:val="CommentReference"/>
        </w:rPr>
        <w:commentReference w:id="3"/>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commentRangeStart w:id="4"/>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4"/>
      <w:r w:rsidR="000B2DE6">
        <w:rPr>
          <w:rStyle w:val="CommentReference"/>
        </w:rPr>
        <w:commentReference w:id="4"/>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5"/>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5"/>
      <w:r w:rsidR="00A40F57">
        <w:rPr>
          <w:rStyle w:val="CommentReference"/>
        </w:rPr>
        <w:commentReference w:id="5"/>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xml:space="preserve"> The land requirement may be higher </w:t>
      </w:r>
      <w:commentRangeStart w:id="6"/>
      <w:r w:rsidRPr="00A34B33">
        <w:rPr>
          <w:rFonts w:ascii="Cambria" w:hAnsi="Cambria"/>
          <w:color w:val="000000"/>
          <w:shd w:val="clear" w:color="auto" w:fill="FFFFFF"/>
        </w:rPr>
        <w:t>than 1 acre to comply with the local, state, and federal government policies.</w:t>
      </w:r>
      <w:commentRangeEnd w:id="6"/>
      <w:r w:rsidR="00161AF6">
        <w:rPr>
          <w:rStyle w:val="CommentReference"/>
        </w:rPr>
        <w:commentReference w:id="6"/>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w:t>
      </w:r>
      <w:r w:rsidRPr="00A34B33">
        <w:rPr>
          <w:rFonts w:ascii="Cambria" w:hAnsi="Cambria"/>
          <w:color w:val="000000"/>
          <w:shd w:val="clear" w:color="auto" w:fill="FFFFFF"/>
        </w:rPr>
        <w:lastRenderedPageBreak/>
        <w:t xml:space="preserve">agrivoltaic farm which has multiple one-acre plots solely allocated for agrivoltaics </w:t>
      </w:r>
      <w:commentRangeStart w:id="7"/>
      <w:r w:rsidRPr="00A34B33">
        <w:rPr>
          <w:rFonts w:ascii="Cambria" w:hAnsi="Cambria"/>
          <w:color w:val="000000"/>
          <w:shd w:val="clear" w:color="auto" w:fill="FFFFFF"/>
        </w:rPr>
        <w:t>operation and additional land available to meet regulatory obligations and moving spaces between plots</w:t>
      </w:r>
      <w:commentRangeEnd w:id="7"/>
      <w:r w:rsidR="00C944DF">
        <w:rPr>
          <w:rStyle w:val="CommentReference"/>
        </w:rPr>
        <w:commentReference w:id="7"/>
      </w:r>
      <w:r w:rsidRPr="00A34B33">
        <w:rPr>
          <w:rFonts w:ascii="Cambria" w:hAnsi="Cambria"/>
          <w:color w:val="000000"/>
          <w:shd w:val="clear" w:color="auto" w:fill="FFFFFF"/>
        </w:rPr>
        <w:t>.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20A54D85" w14:textId="2F26FD7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3CDFBAE0" w14:textId="77777777" w:rsidR="006705C0" w:rsidRPr="00A34B33" w:rsidRDefault="006705C0" w:rsidP="00D71ECA">
      <w:pPr>
        <w:rPr>
          <w:rFonts w:ascii="Cambria" w:hAnsi="Cambria"/>
        </w:rPr>
      </w:pPr>
    </w:p>
    <w:p w14:paraId="285E8F52" w14:textId="5750412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8"/>
      <w:commentRangeStart w:id="9"/>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8"/>
      <w:r w:rsidR="00F96B35">
        <w:rPr>
          <w:rStyle w:val="CommentReference"/>
        </w:rPr>
        <w:commentReference w:id="8"/>
      </w:r>
      <w:commentRangeEnd w:id="9"/>
      <w:r w:rsidR="00D95C4C">
        <w:rPr>
          <w:rStyle w:val="CommentReference"/>
        </w:rPr>
        <w:commentReference w:id="9"/>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6C8CB99E" w14:textId="3321C899" w:rsidR="00203B24" w:rsidRPr="00A34B33" w:rsidRDefault="005E3C18" w:rsidP="005E0AAB">
      <w:pPr>
        <w:jc w:val="center"/>
        <w:rPr>
          <w:rFonts w:ascii="Cambria" w:hAnsi="Cambria"/>
        </w:rPr>
      </w:pPr>
      <w:r>
        <w:rPr>
          <w:rFonts w:ascii="Cambria" w:hAnsi="Cambria"/>
        </w:rPr>
        <w:t xml:space="preserve">Only for internal use and </w:t>
      </w:r>
      <w:r w:rsidR="00834F0E">
        <w:rPr>
          <w:rFonts w:ascii="Cambria" w:hAnsi="Cambria"/>
        </w:rPr>
        <w:t>set per</w:t>
      </w:r>
      <w:r w:rsidR="001255E0">
        <w:rPr>
          <w:rFonts w:ascii="Cambria" w:hAnsi="Cambria"/>
        </w:rPr>
        <w:t>s</w:t>
      </w:r>
      <w:r w:rsidR="00834F0E">
        <w:rPr>
          <w:rFonts w:ascii="Cambria" w:hAnsi="Cambria"/>
        </w:rPr>
        <w:t xml:space="preserve">pective: </w:t>
      </w:r>
      <w:r w:rsidR="00916F8C" w:rsidRPr="00A34B33">
        <w:rPr>
          <w:rFonts w:ascii="Cambria" w:hAnsi="Cambria"/>
        </w:rPr>
        <w:t xml:space="preserve">One acre inside </w:t>
      </w:r>
      <w:r w:rsidR="00203B24" w:rsidRPr="00A34B33">
        <w:rPr>
          <w:rFonts w:ascii="Cambria" w:hAnsi="Cambria"/>
        </w:rPr>
        <w:t>Auburn University Football Stadium</w:t>
      </w:r>
      <w:r w:rsidR="00916F8C"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10"/>
      <w:commentRangeStart w:id="11"/>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10"/>
      <w:r w:rsidR="004F018D">
        <w:rPr>
          <w:rStyle w:val="CommentReference"/>
        </w:rPr>
        <w:commentReference w:id="10"/>
      </w:r>
      <w:commentRangeEnd w:id="11"/>
      <w:r w:rsidR="003919BA">
        <w:rPr>
          <w:rStyle w:val="CommentReference"/>
        </w:rPr>
        <w:commentReference w:id="11"/>
      </w:r>
    </w:p>
    <w:p w14:paraId="30F62734" w14:textId="77777777" w:rsidR="00781DE8" w:rsidRPr="00A34B33" w:rsidRDefault="00781DE8" w:rsidP="005E0AAB">
      <w:pPr>
        <w:jc w:val="center"/>
        <w:rPr>
          <w:rFonts w:ascii="Cambria" w:hAnsi="Cambria"/>
        </w:rPr>
      </w:pPr>
    </w:p>
    <w:p w14:paraId="451BE11C" w14:textId="77777777" w:rsidR="00781DE8" w:rsidRPr="00A34B33" w:rsidRDefault="00781DE8" w:rsidP="005E0AAB">
      <w:pPr>
        <w:jc w:val="center"/>
        <w:rPr>
          <w:rFonts w:ascii="Cambria" w:hAnsi="Cambria"/>
        </w:rPr>
      </w:pPr>
    </w:p>
    <w:p w14:paraId="2D2FDEF9" w14:textId="77777777" w:rsidR="00781DE8" w:rsidRPr="00A34B33" w:rsidRDefault="00781DE8" w:rsidP="005E0AAB">
      <w:pPr>
        <w:jc w:val="center"/>
        <w:rPr>
          <w:rFonts w:ascii="Cambria" w:hAnsi="Cambria"/>
        </w:rPr>
      </w:pPr>
    </w:p>
    <w:p w14:paraId="5FC41F67" w14:textId="77777777" w:rsidR="00781DE8" w:rsidRPr="00A34B33" w:rsidRDefault="00781DE8" w:rsidP="005E0AAB">
      <w:pPr>
        <w:jc w:val="center"/>
        <w:rPr>
          <w:rFonts w:ascii="Cambria" w:hAnsi="Cambria"/>
        </w:rPr>
      </w:pPr>
    </w:p>
    <w:p w14:paraId="48066420" w14:textId="77777777" w:rsidR="00781DE8" w:rsidRPr="00A34B33" w:rsidRDefault="00781DE8" w:rsidP="005E0AAB">
      <w:pPr>
        <w:jc w:val="center"/>
        <w:rPr>
          <w:rFonts w:ascii="Cambria" w:hAnsi="Cambria"/>
        </w:rPr>
      </w:pPr>
    </w:p>
    <w:p w14:paraId="70E0E743" w14:textId="580C36B4" w:rsidR="00781DE8" w:rsidRPr="00A34B33" w:rsidRDefault="00FD473A" w:rsidP="005E0AAB">
      <w:pPr>
        <w:jc w:val="center"/>
        <w:rPr>
          <w:rFonts w:ascii="Cambria" w:hAnsi="Cambria"/>
        </w:rPr>
      </w:pPr>
      <w:r w:rsidRPr="00A34B33">
        <w:rPr>
          <w:rFonts w:ascii="Cambria" w:hAnsi="Cambria"/>
        </w:rPr>
        <w:t>The</w:t>
      </w:r>
      <w:r w:rsidR="00781DE8" w:rsidRPr="00A34B33">
        <w:rPr>
          <w:rFonts w:ascii="Cambria" w:hAnsi="Cambria"/>
        </w:rPr>
        <w:t xml:space="preserve"> </w:t>
      </w:r>
      <w:commentRangeStart w:id="12"/>
      <w:r w:rsidR="00781DE8" w:rsidRPr="00A34B33">
        <w:rPr>
          <w:rFonts w:ascii="Cambria" w:hAnsi="Cambria"/>
        </w:rPr>
        <w:t xml:space="preserve">layout below needs </w:t>
      </w:r>
      <w:commentRangeEnd w:id="12"/>
      <w:r w:rsidR="00144747">
        <w:rPr>
          <w:rStyle w:val="CommentReference"/>
        </w:rPr>
        <w:commentReference w:id="12"/>
      </w:r>
      <w:r w:rsidR="00781DE8" w:rsidRPr="00A34B33">
        <w:rPr>
          <w:rFonts w:ascii="Cambria" w:hAnsi="Cambria"/>
        </w:rPr>
        <w:t>to be updated.</w:t>
      </w:r>
    </w:p>
    <w:p w14:paraId="6E719486" w14:textId="74FD3564" w:rsidR="00B3796D" w:rsidRPr="00A34B33" w:rsidRDefault="003608C7" w:rsidP="005E0AAB">
      <w:pPr>
        <w:jc w:val="center"/>
        <w:rPr>
          <w:rFonts w:ascii="Cambria" w:hAnsi="Cambria"/>
        </w:rPr>
      </w:pPr>
      <w:r w:rsidRPr="00A34B33">
        <w:rPr>
          <w:rFonts w:ascii="Cambria" w:hAnsi="Cambria"/>
          <w:noProof/>
        </w:rPr>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422519AE" w14:textId="77777777" w:rsidR="0016472E" w:rsidRDefault="0016472E" w:rsidP="005E0AAB">
      <w:pPr>
        <w:jc w:val="center"/>
        <w:rPr>
          <w:rFonts w:ascii="Cambria" w:hAnsi="Cambria"/>
        </w:rPr>
      </w:pPr>
    </w:p>
    <w:p w14:paraId="3B4C637F" w14:textId="77777777" w:rsidR="0016472E" w:rsidRDefault="0016472E" w:rsidP="005E0AAB">
      <w:pPr>
        <w:jc w:val="center"/>
        <w:rPr>
          <w:rFonts w:ascii="Cambria" w:hAnsi="Cambria"/>
        </w:rPr>
      </w:pPr>
    </w:p>
    <w:p w14:paraId="00329809" w14:textId="77777777" w:rsidR="0016472E" w:rsidRDefault="0016472E" w:rsidP="005E0AAB">
      <w:pPr>
        <w:jc w:val="center"/>
        <w:rPr>
          <w:rFonts w:ascii="Cambria" w:hAnsi="Cambria"/>
        </w:rPr>
      </w:pPr>
    </w:p>
    <w:p w14:paraId="6C56C394" w14:textId="77777777" w:rsidR="0016472E" w:rsidRDefault="0016472E" w:rsidP="005E0AAB">
      <w:pPr>
        <w:jc w:val="center"/>
        <w:rPr>
          <w:rFonts w:ascii="Cambria" w:hAnsi="Cambria"/>
        </w:rPr>
      </w:pPr>
    </w:p>
    <w:p w14:paraId="5A408301" w14:textId="2FFF3310" w:rsidR="00B3796D" w:rsidRPr="00A34B33" w:rsidRDefault="00B3796D" w:rsidP="005E0AAB">
      <w:pPr>
        <w:jc w:val="center"/>
        <w:rPr>
          <w:rFonts w:ascii="Cambria" w:hAnsi="Cambria"/>
        </w:rPr>
      </w:pPr>
      <w:r w:rsidRPr="00A34B33">
        <w:rPr>
          <w:rFonts w:ascii="Cambria" w:hAnsi="Cambria"/>
        </w:rPr>
        <w:t xml:space="preserve">********************* IGNORE TEXT BEYOND THIS LINE ************************ </w:t>
      </w:r>
    </w:p>
    <w:p w14:paraId="1B5BA754" w14:textId="262EF1FF" w:rsidR="00B3796D" w:rsidRPr="00A34B33" w:rsidRDefault="00B3796D">
      <w:pPr>
        <w:rPr>
          <w:rFonts w:ascii="Cambria" w:hAnsi="Cambria"/>
        </w:rPr>
      </w:pPr>
      <w:r w:rsidRPr="00A34B33">
        <w:rPr>
          <w:rFonts w:ascii="Cambria" w:hAnsi="Cambria"/>
        </w:rPr>
        <w:br w:type="page"/>
      </w:r>
    </w:p>
    <w:p w14:paraId="0013E2AE" w14:textId="77777777" w:rsidR="00B3796D" w:rsidRPr="00A34B33" w:rsidRDefault="00B3796D" w:rsidP="00B3796D">
      <w:pPr>
        <w:rPr>
          <w:rFonts w:ascii="Cambria" w:hAnsi="Cambria"/>
          <w:b/>
          <w:bCs/>
        </w:rPr>
      </w:pPr>
      <w:r w:rsidRPr="00A34B33">
        <w:rPr>
          <w:rFonts w:ascii="Cambria" w:hAnsi="Cambria"/>
          <w:b/>
          <w:bCs/>
        </w:rPr>
        <w:lastRenderedPageBreak/>
        <w:t>Paul’s Scenario:</w:t>
      </w:r>
    </w:p>
    <w:p w14:paraId="15EBEC87" w14:textId="77777777" w:rsidR="00B3796D" w:rsidRPr="00A34B33" w:rsidRDefault="00B3796D" w:rsidP="00B3796D">
      <w:pPr>
        <w:rPr>
          <w:rFonts w:ascii="Cambria" w:hAnsi="Cambria"/>
        </w:rPr>
      </w:pPr>
      <w:r w:rsidRPr="00A34B33">
        <w:rPr>
          <w:rFonts w:ascii="Cambria" w:hAnsi="Cambria"/>
          <w:noProof/>
        </w:rPr>
        <w:drawing>
          <wp:inline distT="0" distB="0" distL="0" distR="0" wp14:anchorId="113381BA" wp14:editId="000469C2">
            <wp:extent cx="5943600" cy="3599180"/>
            <wp:effectExtent l="0" t="0" r="0" b="1270"/>
            <wp:docPr id="1314069859"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69859" name="Picture 1" descr="A table with text and numbers&#10;&#10;Description automatically generated"/>
                    <pic:cNvPicPr/>
                  </pic:nvPicPr>
                  <pic:blipFill>
                    <a:blip r:embed="rId11"/>
                    <a:stretch>
                      <a:fillRect/>
                    </a:stretch>
                  </pic:blipFill>
                  <pic:spPr>
                    <a:xfrm>
                      <a:off x="0" y="0"/>
                      <a:ext cx="5943600" cy="3599180"/>
                    </a:xfrm>
                    <a:prstGeom prst="rect">
                      <a:avLst/>
                    </a:prstGeom>
                  </pic:spPr>
                </pic:pic>
              </a:graphicData>
            </a:graphic>
          </wp:inline>
        </w:drawing>
      </w:r>
    </w:p>
    <w:p w14:paraId="16DDBD2E" w14:textId="77777777" w:rsidR="00B3796D" w:rsidRPr="00A34B33" w:rsidRDefault="00B3796D" w:rsidP="00B3796D">
      <w:pPr>
        <w:rPr>
          <w:rFonts w:ascii="Cambria" w:hAnsi="Cambria"/>
        </w:rPr>
      </w:pPr>
    </w:p>
    <w:tbl>
      <w:tblPr>
        <w:tblStyle w:val="TableGrid"/>
        <w:tblW w:w="0" w:type="auto"/>
        <w:tblLook w:val="04A0" w:firstRow="1" w:lastRow="0" w:firstColumn="1" w:lastColumn="0" w:noHBand="0" w:noVBand="1"/>
      </w:tblPr>
      <w:tblGrid>
        <w:gridCol w:w="3116"/>
        <w:gridCol w:w="3117"/>
        <w:gridCol w:w="3117"/>
      </w:tblGrid>
      <w:tr w:rsidR="00B3796D" w:rsidRPr="00A34B33" w14:paraId="718CE425" w14:textId="77777777" w:rsidTr="009D1208">
        <w:tc>
          <w:tcPr>
            <w:tcW w:w="3116" w:type="dxa"/>
          </w:tcPr>
          <w:p w14:paraId="53AF4F71" w14:textId="77777777" w:rsidR="00B3796D" w:rsidRPr="00A34B33" w:rsidRDefault="00B3796D" w:rsidP="009D1208">
            <w:pPr>
              <w:jc w:val="center"/>
              <w:rPr>
                <w:rFonts w:ascii="Cambria" w:hAnsi="Cambria"/>
                <w:b/>
                <w:bCs/>
              </w:rPr>
            </w:pPr>
            <w:r w:rsidRPr="00A34B33">
              <w:rPr>
                <w:rFonts w:ascii="Cambria" w:hAnsi="Cambria"/>
                <w:b/>
                <w:bCs/>
              </w:rPr>
              <w:t>Parameter</w:t>
            </w:r>
          </w:p>
        </w:tc>
        <w:tc>
          <w:tcPr>
            <w:tcW w:w="3117" w:type="dxa"/>
          </w:tcPr>
          <w:p w14:paraId="07877F82" w14:textId="77777777" w:rsidR="00B3796D" w:rsidRPr="00A34B33" w:rsidRDefault="00B3796D" w:rsidP="009D1208">
            <w:pPr>
              <w:jc w:val="center"/>
              <w:rPr>
                <w:rFonts w:ascii="Cambria" w:hAnsi="Cambria"/>
                <w:b/>
                <w:bCs/>
              </w:rPr>
            </w:pPr>
            <w:r w:rsidRPr="00A34B33">
              <w:rPr>
                <w:rFonts w:ascii="Cambria" w:hAnsi="Cambria"/>
                <w:b/>
                <w:bCs/>
              </w:rPr>
              <w:t>Descriptions</w:t>
            </w:r>
          </w:p>
        </w:tc>
        <w:tc>
          <w:tcPr>
            <w:tcW w:w="3117" w:type="dxa"/>
          </w:tcPr>
          <w:p w14:paraId="74335D3D" w14:textId="77777777" w:rsidR="00B3796D" w:rsidRPr="00A34B33" w:rsidRDefault="00B3796D" w:rsidP="009D1208">
            <w:pPr>
              <w:jc w:val="center"/>
              <w:rPr>
                <w:rFonts w:ascii="Cambria" w:hAnsi="Cambria"/>
                <w:b/>
                <w:bCs/>
              </w:rPr>
            </w:pPr>
            <w:r w:rsidRPr="00A34B33">
              <w:rPr>
                <w:rFonts w:ascii="Cambria" w:hAnsi="Cambria"/>
                <w:b/>
                <w:bCs/>
              </w:rPr>
              <w:t>Parameter Levels</w:t>
            </w:r>
          </w:p>
        </w:tc>
      </w:tr>
      <w:tr w:rsidR="00B3796D" w:rsidRPr="00A34B33" w14:paraId="59017247" w14:textId="77777777" w:rsidTr="009D1208">
        <w:tc>
          <w:tcPr>
            <w:tcW w:w="3116" w:type="dxa"/>
          </w:tcPr>
          <w:p w14:paraId="45194A5D" w14:textId="77777777" w:rsidR="00B3796D" w:rsidRPr="00A34B33" w:rsidRDefault="00B3796D" w:rsidP="009D1208">
            <w:pPr>
              <w:rPr>
                <w:rFonts w:ascii="Cambria" w:hAnsi="Cambria"/>
              </w:rPr>
            </w:pPr>
            <w:r w:rsidRPr="00A34B33">
              <w:rPr>
                <w:rFonts w:ascii="Cambria" w:hAnsi="Cambria"/>
              </w:rPr>
              <w:t>Area</w:t>
            </w:r>
          </w:p>
        </w:tc>
        <w:tc>
          <w:tcPr>
            <w:tcW w:w="3117" w:type="dxa"/>
          </w:tcPr>
          <w:p w14:paraId="7646B36A" w14:textId="77777777" w:rsidR="00B3796D" w:rsidRPr="00A34B33" w:rsidRDefault="00B3796D" w:rsidP="009D1208">
            <w:pPr>
              <w:rPr>
                <w:rFonts w:ascii="Cambria" w:hAnsi="Cambria"/>
              </w:rPr>
            </w:pPr>
            <w:r w:rsidRPr="00A34B33">
              <w:rPr>
                <w:rFonts w:ascii="Cambria" w:hAnsi="Cambria"/>
              </w:rPr>
              <w:t>Total Area for Modeling</w:t>
            </w:r>
          </w:p>
        </w:tc>
        <w:tc>
          <w:tcPr>
            <w:tcW w:w="3117" w:type="dxa"/>
          </w:tcPr>
          <w:p w14:paraId="115DDD5A" w14:textId="77777777" w:rsidR="00B3796D" w:rsidRPr="00A34B33" w:rsidRDefault="00B3796D" w:rsidP="009D1208">
            <w:pPr>
              <w:rPr>
                <w:rFonts w:ascii="Cambria" w:hAnsi="Cambria"/>
              </w:rPr>
            </w:pPr>
            <w:r w:rsidRPr="00A34B33">
              <w:rPr>
                <w:rFonts w:ascii="Cambria" w:hAnsi="Cambria"/>
              </w:rPr>
              <w:t>1 Acre</w:t>
            </w:r>
          </w:p>
        </w:tc>
      </w:tr>
      <w:tr w:rsidR="00B3796D" w:rsidRPr="00A34B33" w14:paraId="1B3FF52F" w14:textId="77777777" w:rsidTr="009D1208">
        <w:tc>
          <w:tcPr>
            <w:tcW w:w="3116" w:type="dxa"/>
          </w:tcPr>
          <w:p w14:paraId="2789EA8E" w14:textId="77777777" w:rsidR="00B3796D" w:rsidRPr="00A34B33" w:rsidRDefault="00B3796D" w:rsidP="009D1208">
            <w:pPr>
              <w:rPr>
                <w:rFonts w:ascii="Cambria" w:hAnsi="Cambria"/>
              </w:rPr>
            </w:pPr>
            <w:r w:rsidRPr="00A34B33">
              <w:rPr>
                <w:rFonts w:ascii="Cambria" w:hAnsi="Cambria"/>
              </w:rPr>
              <w:t>Regions of Alabama</w:t>
            </w:r>
          </w:p>
          <w:p w14:paraId="70F81E7A" w14:textId="77777777" w:rsidR="00B3796D" w:rsidRPr="00A34B33" w:rsidRDefault="00B3796D" w:rsidP="009D1208">
            <w:pPr>
              <w:rPr>
                <w:rFonts w:ascii="Cambria" w:hAnsi="Cambria"/>
              </w:rPr>
            </w:pPr>
          </w:p>
        </w:tc>
        <w:tc>
          <w:tcPr>
            <w:tcW w:w="3117" w:type="dxa"/>
          </w:tcPr>
          <w:p w14:paraId="79B626CD" w14:textId="77777777" w:rsidR="00B3796D" w:rsidRPr="00A34B33" w:rsidRDefault="00B3796D" w:rsidP="009D1208">
            <w:pPr>
              <w:rPr>
                <w:rFonts w:ascii="Cambria" w:hAnsi="Cambria"/>
              </w:rPr>
            </w:pPr>
            <w:r w:rsidRPr="00A34B33">
              <w:rPr>
                <w:rFonts w:ascii="Cambria" w:hAnsi="Cambria"/>
              </w:rPr>
              <w:t>North</w:t>
            </w:r>
          </w:p>
          <w:p w14:paraId="5BFB89AC" w14:textId="77777777" w:rsidR="00B3796D" w:rsidRPr="00A34B33" w:rsidRDefault="00B3796D" w:rsidP="009D1208">
            <w:pPr>
              <w:rPr>
                <w:rFonts w:ascii="Cambria" w:hAnsi="Cambria"/>
              </w:rPr>
            </w:pPr>
          </w:p>
          <w:p w14:paraId="5BDD676C" w14:textId="77777777" w:rsidR="00B3796D" w:rsidRPr="00A34B33" w:rsidRDefault="00B3796D" w:rsidP="009D1208">
            <w:pPr>
              <w:rPr>
                <w:rFonts w:ascii="Cambria" w:hAnsi="Cambria"/>
              </w:rPr>
            </w:pPr>
          </w:p>
          <w:p w14:paraId="57D56F34" w14:textId="77777777" w:rsidR="00B3796D" w:rsidRPr="00A34B33" w:rsidRDefault="00B3796D" w:rsidP="009D1208">
            <w:pPr>
              <w:rPr>
                <w:rFonts w:ascii="Cambria" w:hAnsi="Cambria"/>
              </w:rPr>
            </w:pPr>
            <w:r w:rsidRPr="00A34B33">
              <w:rPr>
                <w:rFonts w:ascii="Cambria" w:hAnsi="Cambria"/>
              </w:rPr>
              <w:t>Central</w:t>
            </w:r>
          </w:p>
          <w:p w14:paraId="3217F6FB" w14:textId="77777777" w:rsidR="00B3796D" w:rsidRPr="00A34B33" w:rsidRDefault="00B3796D" w:rsidP="009D1208">
            <w:pPr>
              <w:rPr>
                <w:rFonts w:ascii="Cambria" w:hAnsi="Cambria"/>
              </w:rPr>
            </w:pPr>
          </w:p>
          <w:p w14:paraId="5C6AD3E6" w14:textId="77777777" w:rsidR="00B3796D" w:rsidRPr="00A34B33" w:rsidRDefault="00B3796D" w:rsidP="009D1208">
            <w:pPr>
              <w:rPr>
                <w:rFonts w:ascii="Cambria" w:hAnsi="Cambria"/>
              </w:rPr>
            </w:pPr>
          </w:p>
          <w:p w14:paraId="094FFACC" w14:textId="77777777" w:rsidR="00B3796D" w:rsidRPr="00A34B33" w:rsidRDefault="00B3796D" w:rsidP="009D1208">
            <w:pPr>
              <w:rPr>
                <w:rFonts w:ascii="Cambria" w:hAnsi="Cambria"/>
              </w:rPr>
            </w:pPr>
            <w:r w:rsidRPr="00A34B33">
              <w:rPr>
                <w:rFonts w:ascii="Cambria" w:hAnsi="Cambria"/>
              </w:rPr>
              <w:t>Black Belt</w:t>
            </w:r>
          </w:p>
          <w:p w14:paraId="5C550839" w14:textId="77777777" w:rsidR="00B3796D" w:rsidRPr="00A34B33" w:rsidRDefault="00B3796D" w:rsidP="009D1208">
            <w:pPr>
              <w:rPr>
                <w:rFonts w:ascii="Cambria" w:hAnsi="Cambria"/>
              </w:rPr>
            </w:pPr>
          </w:p>
          <w:p w14:paraId="452961AD" w14:textId="77777777" w:rsidR="00B3796D" w:rsidRPr="00A34B33" w:rsidRDefault="00B3796D" w:rsidP="009D1208">
            <w:pPr>
              <w:rPr>
                <w:rFonts w:ascii="Cambria" w:hAnsi="Cambria"/>
              </w:rPr>
            </w:pPr>
          </w:p>
          <w:p w14:paraId="5F95040F" w14:textId="77777777" w:rsidR="00B3796D" w:rsidRPr="00A34B33" w:rsidRDefault="00B3796D" w:rsidP="009D1208">
            <w:pPr>
              <w:rPr>
                <w:rFonts w:ascii="Cambria" w:hAnsi="Cambria"/>
              </w:rPr>
            </w:pPr>
            <w:r w:rsidRPr="00A34B33">
              <w:rPr>
                <w:rFonts w:ascii="Cambria" w:hAnsi="Cambria"/>
              </w:rPr>
              <w:t>Southern</w:t>
            </w:r>
          </w:p>
          <w:p w14:paraId="72C9A7F6" w14:textId="77777777" w:rsidR="00B3796D" w:rsidRPr="00A34B33" w:rsidRDefault="00B3796D" w:rsidP="009D1208">
            <w:pPr>
              <w:rPr>
                <w:rFonts w:ascii="Cambria" w:hAnsi="Cambria"/>
              </w:rPr>
            </w:pPr>
          </w:p>
        </w:tc>
        <w:tc>
          <w:tcPr>
            <w:tcW w:w="3117" w:type="dxa"/>
          </w:tcPr>
          <w:p w14:paraId="3D3D7384" w14:textId="77777777" w:rsidR="00B3796D" w:rsidRPr="00A34B33" w:rsidRDefault="00B3796D" w:rsidP="009D1208">
            <w:pPr>
              <w:rPr>
                <w:rFonts w:ascii="Cambria" w:hAnsi="Cambria"/>
              </w:rPr>
            </w:pPr>
            <w:r w:rsidRPr="00A34B33">
              <w:rPr>
                <w:rFonts w:ascii="Cambria" w:hAnsi="Cambria"/>
              </w:rPr>
              <w:t>North</w:t>
            </w:r>
          </w:p>
          <w:p w14:paraId="79855F33" w14:textId="77777777" w:rsidR="00B3796D" w:rsidRPr="00A34B33" w:rsidRDefault="00B3796D" w:rsidP="009D1208">
            <w:pPr>
              <w:rPr>
                <w:rFonts w:ascii="Cambria" w:hAnsi="Cambria"/>
              </w:rPr>
            </w:pPr>
            <w:r w:rsidRPr="00A34B33">
              <w:rPr>
                <w:rFonts w:ascii="Cambria" w:hAnsi="Cambria"/>
              </w:rPr>
              <w:tab/>
              <w:t>Electricity Price</w:t>
            </w:r>
          </w:p>
          <w:p w14:paraId="0CA215FA" w14:textId="77777777" w:rsidR="00B3796D" w:rsidRPr="00A34B33" w:rsidRDefault="00B3796D" w:rsidP="009D1208">
            <w:pPr>
              <w:rPr>
                <w:rFonts w:ascii="Cambria" w:hAnsi="Cambria"/>
              </w:rPr>
            </w:pPr>
            <w:r w:rsidRPr="00A34B33">
              <w:rPr>
                <w:rFonts w:ascii="Cambria" w:hAnsi="Cambria"/>
              </w:rPr>
              <w:tab/>
              <w:t>Electricity Generated</w:t>
            </w:r>
          </w:p>
          <w:p w14:paraId="4131C168" w14:textId="77777777" w:rsidR="00B3796D" w:rsidRPr="00A34B33" w:rsidRDefault="00B3796D" w:rsidP="009D1208">
            <w:pPr>
              <w:rPr>
                <w:rFonts w:ascii="Cambria" w:hAnsi="Cambria"/>
              </w:rPr>
            </w:pPr>
            <w:r w:rsidRPr="00A34B33">
              <w:rPr>
                <w:rFonts w:ascii="Cambria" w:hAnsi="Cambria"/>
              </w:rPr>
              <w:t>Central</w:t>
            </w:r>
          </w:p>
          <w:p w14:paraId="2CD5855B" w14:textId="77777777" w:rsidR="00B3796D" w:rsidRPr="00A34B33" w:rsidRDefault="00B3796D" w:rsidP="009D1208">
            <w:pPr>
              <w:rPr>
                <w:rFonts w:ascii="Cambria" w:hAnsi="Cambria"/>
              </w:rPr>
            </w:pPr>
            <w:r w:rsidRPr="00A34B33">
              <w:rPr>
                <w:rFonts w:ascii="Cambria" w:hAnsi="Cambria"/>
              </w:rPr>
              <w:tab/>
              <w:t>Electricity Price</w:t>
            </w:r>
          </w:p>
          <w:p w14:paraId="1669ADFB" w14:textId="77777777" w:rsidR="00B3796D" w:rsidRPr="00A34B33" w:rsidRDefault="00B3796D" w:rsidP="009D1208">
            <w:pPr>
              <w:rPr>
                <w:rFonts w:ascii="Cambria" w:hAnsi="Cambria"/>
              </w:rPr>
            </w:pPr>
            <w:r w:rsidRPr="00A34B33">
              <w:rPr>
                <w:rFonts w:ascii="Cambria" w:hAnsi="Cambria"/>
              </w:rPr>
              <w:tab/>
              <w:t>Electricity Generated</w:t>
            </w:r>
          </w:p>
          <w:p w14:paraId="6F443951" w14:textId="77777777" w:rsidR="00B3796D" w:rsidRPr="00A34B33" w:rsidRDefault="00B3796D" w:rsidP="009D1208">
            <w:pPr>
              <w:rPr>
                <w:rFonts w:ascii="Cambria" w:hAnsi="Cambria"/>
              </w:rPr>
            </w:pPr>
            <w:r w:rsidRPr="00A34B33">
              <w:rPr>
                <w:rFonts w:ascii="Cambria" w:hAnsi="Cambria"/>
              </w:rPr>
              <w:t>Black Belt</w:t>
            </w:r>
          </w:p>
          <w:p w14:paraId="2757CF0A" w14:textId="77777777" w:rsidR="00B3796D" w:rsidRPr="00A34B33" w:rsidRDefault="00B3796D" w:rsidP="009D1208">
            <w:pPr>
              <w:rPr>
                <w:rFonts w:ascii="Cambria" w:hAnsi="Cambria"/>
              </w:rPr>
            </w:pPr>
            <w:r w:rsidRPr="00A34B33">
              <w:rPr>
                <w:rFonts w:ascii="Cambria" w:hAnsi="Cambria"/>
              </w:rPr>
              <w:tab/>
              <w:t>Electricity Price</w:t>
            </w:r>
          </w:p>
          <w:p w14:paraId="6EAE7AC9" w14:textId="77777777" w:rsidR="00B3796D" w:rsidRPr="00A34B33" w:rsidRDefault="00B3796D" w:rsidP="009D1208">
            <w:pPr>
              <w:rPr>
                <w:rFonts w:ascii="Cambria" w:hAnsi="Cambria"/>
              </w:rPr>
            </w:pPr>
            <w:r w:rsidRPr="00A34B33">
              <w:rPr>
                <w:rFonts w:ascii="Cambria" w:hAnsi="Cambria"/>
              </w:rPr>
              <w:tab/>
              <w:t>Electricity Generated</w:t>
            </w:r>
          </w:p>
          <w:p w14:paraId="36A96E27" w14:textId="77777777" w:rsidR="00B3796D" w:rsidRPr="00A34B33" w:rsidRDefault="00B3796D" w:rsidP="009D1208">
            <w:pPr>
              <w:rPr>
                <w:rFonts w:ascii="Cambria" w:hAnsi="Cambria"/>
              </w:rPr>
            </w:pPr>
            <w:r w:rsidRPr="00A34B33">
              <w:rPr>
                <w:rFonts w:ascii="Cambria" w:hAnsi="Cambria"/>
              </w:rPr>
              <w:t>Southern</w:t>
            </w:r>
          </w:p>
          <w:p w14:paraId="1CF38ED5" w14:textId="77777777" w:rsidR="00B3796D" w:rsidRPr="00A34B33" w:rsidRDefault="00B3796D" w:rsidP="009D1208">
            <w:pPr>
              <w:rPr>
                <w:rFonts w:ascii="Cambria" w:hAnsi="Cambria"/>
              </w:rPr>
            </w:pPr>
            <w:r w:rsidRPr="00A34B33">
              <w:rPr>
                <w:rFonts w:ascii="Cambria" w:hAnsi="Cambria"/>
              </w:rPr>
              <w:tab/>
              <w:t>Electricity Price</w:t>
            </w:r>
          </w:p>
          <w:p w14:paraId="46BB51DA" w14:textId="77777777" w:rsidR="00B3796D" w:rsidRPr="00A34B33" w:rsidRDefault="00B3796D" w:rsidP="009D1208">
            <w:pPr>
              <w:rPr>
                <w:rFonts w:ascii="Cambria" w:hAnsi="Cambria"/>
              </w:rPr>
            </w:pPr>
            <w:r w:rsidRPr="00A34B33">
              <w:rPr>
                <w:rFonts w:ascii="Cambria" w:hAnsi="Cambria"/>
              </w:rPr>
              <w:tab/>
              <w:t>Electricity Generated</w:t>
            </w:r>
          </w:p>
        </w:tc>
      </w:tr>
      <w:tr w:rsidR="00B3796D" w:rsidRPr="00A34B33" w14:paraId="1E930549" w14:textId="77777777" w:rsidTr="009D1208">
        <w:tc>
          <w:tcPr>
            <w:tcW w:w="3116" w:type="dxa"/>
          </w:tcPr>
          <w:p w14:paraId="7FADCF82" w14:textId="77777777" w:rsidR="00B3796D" w:rsidRPr="00A34B33" w:rsidRDefault="00B3796D" w:rsidP="009D1208">
            <w:pPr>
              <w:rPr>
                <w:rFonts w:ascii="Cambria" w:hAnsi="Cambria"/>
              </w:rPr>
            </w:pPr>
            <w:r w:rsidRPr="00A34B33">
              <w:rPr>
                <w:rFonts w:ascii="Cambria" w:hAnsi="Cambria"/>
              </w:rPr>
              <w:t>Height</w:t>
            </w:r>
          </w:p>
        </w:tc>
        <w:tc>
          <w:tcPr>
            <w:tcW w:w="3117" w:type="dxa"/>
          </w:tcPr>
          <w:p w14:paraId="49FE9A59" w14:textId="77777777" w:rsidR="00B3796D" w:rsidRPr="00A34B33" w:rsidRDefault="00B3796D" w:rsidP="009D1208">
            <w:pPr>
              <w:rPr>
                <w:rFonts w:ascii="Cambria" w:hAnsi="Cambria"/>
              </w:rPr>
            </w:pPr>
            <w:r w:rsidRPr="00A34B33">
              <w:rPr>
                <w:rFonts w:ascii="Cambria" w:hAnsi="Cambria"/>
              </w:rPr>
              <w:t>Height of solar panels</w:t>
            </w:r>
          </w:p>
        </w:tc>
        <w:tc>
          <w:tcPr>
            <w:tcW w:w="3117" w:type="dxa"/>
          </w:tcPr>
          <w:p w14:paraId="4774265E" w14:textId="77777777" w:rsidR="00B3796D" w:rsidRPr="00A34B33" w:rsidRDefault="00B3796D" w:rsidP="009D1208">
            <w:pPr>
              <w:rPr>
                <w:rFonts w:ascii="Cambria" w:hAnsi="Cambria"/>
              </w:rPr>
            </w:pPr>
            <w:r w:rsidRPr="00A34B33">
              <w:rPr>
                <w:rFonts w:ascii="Cambria" w:hAnsi="Cambria"/>
              </w:rPr>
              <w:t>4 ft</w:t>
            </w:r>
          </w:p>
          <w:p w14:paraId="4DF0BC6A" w14:textId="77777777" w:rsidR="00B3796D" w:rsidRPr="00A34B33" w:rsidRDefault="00B3796D" w:rsidP="009D1208">
            <w:pPr>
              <w:rPr>
                <w:rFonts w:ascii="Cambria" w:hAnsi="Cambria"/>
              </w:rPr>
            </w:pPr>
            <w:r w:rsidRPr="00A34B33">
              <w:rPr>
                <w:rFonts w:ascii="Cambria" w:hAnsi="Cambria"/>
              </w:rPr>
              <w:tab/>
              <w:t>CAPEX:</w:t>
            </w:r>
          </w:p>
          <w:p w14:paraId="2779074D" w14:textId="77777777" w:rsidR="00B3796D" w:rsidRPr="00A34B33" w:rsidRDefault="00B3796D" w:rsidP="009D1208">
            <w:pPr>
              <w:rPr>
                <w:rFonts w:ascii="Cambria" w:hAnsi="Cambria"/>
              </w:rPr>
            </w:pPr>
            <w:r w:rsidRPr="00A34B33">
              <w:rPr>
                <w:rFonts w:ascii="Cambria" w:hAnsi="Cambria"/>
              </w:rPr>
              <w:t>6 ft</w:t>
            </w:r>
          </w:p>
          <w:p w14:paraId="6919D1D0" w14:textId="77777777" w:rsidR="00B3796D" w:rsidRPr="00A34B33" w:rsidRDefault="00B3796D" w:rsidP="009D1208">
            <w:pPr>
              <w:rPr>
                <w:rFonts w:ascii="Cambria" w:hAnsi="Cambria"/>
              </w:rPr>
            </w:pPr>
            <w:r w:rsidRPr="00A34B33">
              <w:rPr>
                <w:rFonts w:ascii="Cambria" w:hAnsi="Cambria"/>
              </w:rPr>
              <w:tab/>
              <w:t>CAPEX:</w:t>
            </w:r>
          </w:p>
        </w:tc>
      </w:tr>
      <w:tr w:rsidR="00B3796D" w:rsidRPr="00A34B33" w14:paraId="4ABA117A" w14:textId="77777777" w:rsidTr="009D1208">
        <w:tc>
          <w:tcPr>
            <w:tcW w:w="3116" w:type="dxa"/>
          </w:tcPr>
          <w:p w14:paraId="093E8A81" w14:textId="77777777" w:rsidR="00B3796D" w:rsidRPr="00A34B33" w:rsidRDefault="00B3796D" w:rsidP="009D1208">
            <w:pPr>
              <w:rPr>
                <w:rFonts w:ascii="Cambria" w:hAnsi="Cambria"/>
              </w:rPr>
            </w:pPr>
            <w:r w:rsidRPr="00A34B33">
              <w:rPr>
                <w:rFonts w:ascii="Cambria" w:hAnsi="Cambria"/>
              </w:rPr>
              <w:t>Electricity price</w:t>
            </w:r>
          </w:p>
        </w:tc>
        <w:tc>
          <w:tcPr>
            <w:tcW w:w="3117" w:type="dxa"/>
          </w:tcPr>
          <w:p w14:paraId="3F542731" w14:textId="77777777" w:rsidR="00B3796D" w:rsidRPr="00A34B33" w:rsidRDefault="00B3796D" w:rsidP="009D1208">
            <w:pPr>
              <w:rPr>
                <w:rFonts w:ascii="Cambria" w:hAnsi="Cambria"/>
              </w:rPr>
            </w:pPr>
            <w:r w:rsidRPr="00A34B33">
              <w:rPr>
                <w:rFonts w:ascii="Cambria" w:hAnsi="Cambria"/>
              </w:rPr>
              <w:t>Electricity price in four regions of Alabama</w:t>
            </w:r>
          </w:p>
        </w:tc>
        <w:tc>
          <w:tcPr>
            <w:tcW w:w="3117" w:type="dxa"/>
          </w:tcPr>
          <w:p w14:paraId="1A7062B6" w14:textId="77777777" w:rsidR="00B3796D" w:rsidRPr="00A34B33" w:rsidRDefault="00B3796D" w:rsidP="009D1208">
            <w:pPr>
              <w:rPr>
                <w:rFonts w:ascii="Cambria" w:hAnsi="Cambria"/>
              </w:rPr>
            </w:pPr>
            <w:r w:rsidRPr="00A34B33">
              <w:rPr>
                <w:rFonts w:ascii="Cambria" w:hAnsi="Cambria"/>
              </w:rPr>
              <w:t>North</w:t>
            </w:r>
          </w:p>
          <w:p w14:paraId="6487A6C6" w14:textId="77777777" w:rsidR="00B3796D" w:rsidRPr="00A34B33" w:rsidRDefault="00B3796D" w:rsidP="009D1208">
            <w:pPr>
              <w:rPr>
                <w:rFonts w:ascii="Cambria" w:hAnsi="Cambria"/>
              </w:rPr>
            </w:pPr>
            <w:r w:rsidRPr="00A34B33">
              <w:rPr>
                <w:rFonts w:ascii="Cambria" w:hAnsi="Cambria"/>
              </w:rPr>
              <w:t>Central</w:t>
            </w:r>
          </w:p>
          <w:p w14:paraId="4315DEC9" w14:textId="77777777" w:rsidR="00B3796D" w:rsidRPr="00A34B33" w:rsidRDefault="00B3796D" w:rsidP="009D1208">
            <w:pPr>
              <w:rPr>
                <w:rFonts w:ascii="Cambria" w:hAnsi="Cambria"/>
              </w:rPr>
            </w:pPr>
            <w:r w:rsidRPr="00A34B33">
              <w:rPr>
                <w:rFonts w:ascii="Cambria" w:hAnsi="Cambria"/>
              </w:rPr>
              <w:t>Black Belt</w:t>
            </w:r>
          </w:p>
          <w:p w14:paraId="39108B3A" w14:textId="77777777" w:rsidR="00B3796D" w:rsidRPr="00A34B33" w:rsidRDefault="00B3796D" w:rsidP="009D1208">
            <w:pPr>
              <w:rPr>
                <w:rFonts w:ascii="Cambria" w:hAnsi="Cambria"/>
              </w:rPr>
            </w:pPr>
            <w:r w:rsidRPr="00A34B33">
              <w:rPr>
                <w:rFonts w:ascii="Cambria" w:hAnsi="Cambria"/>
              </w:rPr>
              <w:lastRenderedPageBreak/>
              <w:t>South</w:t>
            </w:r>
          </w:p>
        </w:tc>
      </w:tr>
      <w:tr w:rsidR="00B3796D" w:rsidRPr="00A34B33" w14:paraId="46F11DC1" w14:textId="77777777" w:rsidTr="009D1208">
        <w:tc>
          <w:tcPr>
            <w:tcW w:w="3116" w:type="dxa"/>
          </w:tcPr>
          <w:p w14:paraId="5F3D5441" w14:textId="77777777" w:rsidR="00B3796D" w:rsidRPr="00A34B33" w:rsidRDefault="00B3796D" w:rsidP="009D1208">
            <w:pPr>
              <w:rPr>
                <w:rFonts w:ascii="Cambria" w:hAnsi="Cambria"/>
              </w:rPr>
            </w:pPr>
            <w:r w:rsidRPr="00A34B33">
              <w:rPr>
                <w:rFonts w:ascii="Cambria" w:hAnsi="Cambria"/>
              </w:rPr>
              <w:lastRenderedPageBreak/>
              <w:t>Solar Potential</w:t>
            </w:r>
          </w:p>
        </w:tc>
        <w:tc>
          <w:tcPr>
            <w:tcW w:w="3117" w:type="dxa"/>
          </w:tcPr>
          <w:p w14:paraId="4ED620C6" w14:textId="77777777" w:rsidR="00B3796D" w:rsidRPr="00A34B33" w:rsidRDefault="00B3796D" w:rsidP="009D1208">
            <w:pPr>
              <w:rPr>
                <w:rFonts w:ascii="Cambria" w:hAnsi="Cambria"/>
              </w:rPr>
            </w:pPr>
            <w:r w:rsidRPr="00A34B33">
              <w:rPr>
                <w:rFonts w:ascii="Cambria" w:hAnsi="Cambria"/>
              </w:rPr>
              <w:t>Solar Potential of four regions of Alabama</w:t>
            </w:r>
          </w:p>
        </w:tc>
        <w:tc>
          <w:tcPr>
            <w:tcW w:w="3117" w:type="dxa"/>
          </w:tcPr>
          <w:p w14:paraId="07B419A2" w14:textId="77777777" w:rsidR="00B3796D" w:rsidRPr="00A34B33" w:rsidRDefault="00B3796D" w:rsidP="009D1208">
            <w:pPr>
              <w:rPr>
                <w:rFonts w:ascii="Cambria" w:hAnsi="Cambria"/>
              </w:rPr>
            </w:pPr>
            <w:r w:rsidRPr="00A34B33">
              <w:rPr>
                <w:rFonts w:ascii="Cambria" w:hAnsi="Cambria"/>
              </w:rPr>
              <w:t>North</w:t>
            </w:r>
          </w:p>
          <w:p w14:paraId="23481D31" w14:textId="77777777" w:rsidR="00B3796D" w:rsidRPr="00A34B33" w:rsidRDefault="00B3796D" w:rsidP="009D1208">
            <w:pPr>
              <w:rPr>
                <w:rFonts w:ascii="Cambria" w:hAnsi="Cambria"/>
              </w:rPr>
            </w:pPr>
            <w:r w:rsidRPr="00A34B33">
              <w:rPr>
                <w:rFonts w:ascii="Cambria" w:hAnsi="Cambria"/>
              </w:rPr>
              <w:t>Central</w:t>
            </w:r>
          </w:p>
          <w:p w14:paraId="2094A344" w14:textId="77777777" w:rsidR="00B3796D" w:rsidRPr="00A34B33" w:rsidRDefault="00B3796D" w:rsidP="009D1208">
            <w:pPr>
              <w:rPr>
                <w:rFonts w:ascii="Cambria" w:hAnsi="Cambria"/>
              </w:rPr>
            </w:pPr>
            <w:r w:rsidRPr="00A34B33">
              <w:rPr>
                <w:rFonts w:ascii="Cambria" w:hAnsi="Cambria"/>
              </w:rPr>
              <w:t>Black Belt</w:t>
            </w:r>
          </w:p>
          <w:p w14:paraId="01481F9B" w14:textId="77777777" w:rsidR="00B3796D" w:rsidRPr="00A34B33" w:rsidRDefault="00B3796D" w:rsidP="009D1208">
            <w:pPr>
              <w:rPr>
                <w:rFonts w:ascii="Cambria" w:hAnsi="Cambria"/>
              </w:rPr>
            </w:pPr>
            <w:r w:rsidRPr="00A34B33">
              <w:rPr>
                <w:rFonts w:ascii="Cambria" w:hAnsi="Cambria"/>
              </w:rPr>
              <w:t>South</w:t>
            </w:r>
          </w:p>
        </w:tc>
      </w:tr>
      <w:tr w:rsidR="00B3796D" w:rsidRPr="00A34B33" w14:paraId="3FFD9B58" w14:textId="77777777" w:rsidTr="009D1208">
        <w:tc>
          <w:tcPr>
            <w:tcW w:w="3116" w:type="dxa"/>
          </w:tcPr>
          <w:p w14:paraId="2B0F418B" w14:textId="77777777" w:rsidR="00B3796D" w:rsidRPr="00A34B33" w:rsidRDefault="00B3796D" w:rsidP="009D1208">
            <w:pPr>
              <w:rPr>
                <w:rFonts w:ascii="Cambria" w:hAnsi="Cambria"/>
              </w:rPr>
            </w:pPr>
          </w:p>
        </w:tc>
        <w:tc>
          <w:tcPr>
            <w:tcW w:w="3117" w:type="dxa"/>
          </w:tcPr>
          <w:p w14:paraId="03523AEE" w14:textId="77777777" w:rsidR="00B3796D" w:rsidRPr="00A34B33" w:rsidRDefault="00B3796D" w:rsidP="009D1208">
            <w:pPr>
              <w:rPr>
                <w:rFonts w:ascii="Cambria" w:hAnsi="Cambria"/>
              </w:rPr>
            </w:pPr>
          </w:p>
        </w:tc>
        <w:tc>
          <w:tcPr>
            <w:tcW w:w="3117" w:type="dxa"/>
          </w:tcPr>
          <w:p w14:paraId="04AB703E" w14:textId="77777777" w:rsidR="00B3796D" w:rsidRPr="00A34B33" w:rsidRDefault="00B3796D" w:rsidP="009D1208">
            <w:pPr>
              <w:rPr>
                <w:rFonts w:ascii="Cambria" w:hAnsi="Cambria"/>
              </w:rPr>
            </w:pPr>
          </w:p>
        </w:tc>
      </w:tr>
      <w:tr w:rsidR="00B3796D" w:rsidRPr="00A34B33" w14:paraId="706D4862" w14:textId="77777777" w:rsidTr="009D1208">
        <w:tc>
          <w:tcPr>
            <w:tcW w:w="9350" w:type="dxa"/>
            <w:gridSpan w:val="3"/>
          </w:tcPr>
          <w:p w14:paraId="7F3D5EDD" w14:textId="77777777" w:rsidR="00B3796D" w:rsidRPr="00A34B33" w:rsidRDefault="00B3796D" w:rsidP="009D1208">
            <w:pPr>
              <w:rPr>
                <w:rFonts w:ascii="Cambria" w:hAnsi="Cambria"/>
              </w:rPr>
            </w:pPr>
            <w:r w:rsidRPr="00A34B33">
              <w:rPr>
                <w:rFonts w:ascii="Cambria" w:hAnsi="Cambria"/>
              </w:rPr>
              <w:t>Total Solar Scenarios = 2 heights *4 Price *4 Regions Solar Potential = 32</w:t>
            </w:r>
          </w:p>
        </w:tc>
      </w:tr>
    </w:tbl>
    <w:p w14:paraId="2B7EBA6F" w14:textId="77777777" w:rsidR="00B3796D" w:rsidRPr="00A34B33" w:rsidRDefault="00B3796D" w:rsidP="00B3796D">
      <w:pPr>
        <w:rPr>
          <w:rFonts w:ascii="Cambria" w:hAnsi="Cambria"/>
        </w:rPr>
      </w:pPr>
    </w:p>
    <w:p w14:paraId="37C2FE47" w14:textId="77777777" w:rsidR="00B3796D" w:rsidRPr="00A34B33" w:rsidRDefault="00B3796D" w:rsidP="00B3796D">
      <w:pPr>
        <w:rPr>
          <w:rFonts w:ascii="Cambria" w:hAnsi="Cambria"/>
        </w:rPr>
      </w:pPr>
      <w:r w:rsidRPr="00A34B33">
        <w:rPr>
          <w:rFonts w:ascii="Cambria" w:hAnsi="Cambria"/>
        </w:rPr>
        <w:t>Cost of AV (https://www.nrel.gov/docs/fy21osti/77811.pdf):</w:t>
      </w:r>
    </w:p>
    <w:p w14:paraId="4EA1CE59" w14:textId="77777777" w:rsidR="00B3796D" w:rsidRPr="00A34B33" w:rsidRDefault="00B3796D" w:rsidP="00B3796D">
      <w:pPr>
        <w:jc w:val="center"/>
        <w:rPr>
          <w:rFonts w:ascii="Cambria" w:hAnsi="Cambria"/>
        </w:rPr>
      </w:pPr>
      <w:r w:rsidRPr="00A34B33">
        <w:rPr>
          <w:rFonts w:ascii="Cambria" w:hAnsi="Cambria"/>
          <w:noProof/>
        </w:rPr>
        <w:drawing>
          <wp:inline distT="0" distB="0" distL="0" distR="0" wp14:anchorId="4459D8E5" wp14:editId="45E2A37B">
            <wp:extent cx="5247861" cy="3703218"/>
            <wp:effectExtent l="0" t="0" r="0" b="0"/>
            <wp:docPr id="1326437436" name="Picture 1" descr="Several solar panels and a fa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37436" name="Picture 1" descr="Several solar panels and a farm&#10;&#10;Description automatically generated with medium confidence"/>
                    <pic:cNvPicPr/>
                  </pic:nvPicPr>
                  <pic:blipFill>
                    <a:blip r:embed="rId12"/>
                    <a:stretch>
                      <a:fillRect/>
                    </a:stretch>
                  </pic:blipFill>
                  <pic:spPr>
                    <a:xfrm>
                      <a:off x="0" y="0"/>
                      <a:ext cx="5250721" cy="3705236"/>
                    </a:xfrm>
                    <a:prstGeom prst="rect">
                      <a:avLst/>
                    </a:prstGeom>
                  </pic:spPr>
                </pic:pic>
              </a:graphicData>
            </a:graphic>
          </wp:inline>
        </w:drawing>
      </w:r>
    </w:p>
    <w:p w14:paraId="3075FD08" w14:textId="77777777" w:rsidR="00B3796D" w:rsidRPr="00A34B33" w:rsidRDefault="00B3796D" w:rsidP="00B3796D">
      <w:pPr>
        <w:jc w:val="center"/>
        <w:rPr>
          <w:rFonts w:ascii="Cambria" w:hAnsi="Cambria"/>
        </w:rPr>
      </w:pPr>
      <w:r w:rsidRPr="00A34B33">
        <w:rPr>
          <w:rFonts w:ascii="Cambria" w:hAnsi="Cambria"/>
          <w:noProof/>
        </w:rPr>
        <w:lastRenderedPageBreak/>
        <w:drawing>
          <wp:inline distT="0" distB="0" distL="0" distR="0" wp14:anchorId="22A688AA" wp14:editId="69D5B992">
            <wp:extent cx="5253924" cy="3267986"/>
            <wp:effectExtent l="0" t="0" r="4445" b="8890"/>
            <wp:docPr id="1458273765"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73765" name="Picture 1" descr="A graph of a diagram&#10;&#10;Description automatically generated with medium confidence"/>
                    <pic:cNvPicPr/>
                  </pic:nvPicPr>
                  <pic:blipFill>
                    <a:blip r:embed="rId13"/>
                    <a:stretch>
                      <a:fillRect/>
                    </a:stretch>
                  </pic:blipFill>
                  <pic:spPr>
                    <a:xfrm>
                      <a:off x="0" y="0"/>
                      <a:ext cx="5263667" cy="3274046"/>
                    </a:xfrm>
                    <a:prstGeom prst="rect">
                      <a:avLst/>
                    </a:prstGeom>
                  </pic:spPr>
                </pic:pic>
              </a:graphicData>
            </a:graphic>
          </wp:inline>
        </w:drawing>
      </w:r>
    </w:p>
    <w:p w14:paraId="3978E76F" w14:textId="77777777" w:rsidR="00B3796D" w:rsidRPr="00A34B33" w:rsidRDefault="00B3796D" w:rsidP="00B3796D">
      <w:pPr>
        <w:rPr>
          <w:rFonts w:ascii="Cambria" w:hAnsi="Cambria"/>
        </w:rPr>
      </w:pPr>
      <w:r w:rsidRPr="00A34B33">
        <w:rPr>
          <w:rFonts w:ascii="Cambria" w:hAnsi="Cambria"/>
        </w:rPr>
        <w:t>Total Profit (π) = Total Cost (C) – Total Revenue (R)</w:t>
      </w:r>
    </w:p>
    <w:p w14:paraId="6E536AC2" w14:textId="77777777" w:rsidR="00B3796D" w:rsidRPr="00A34B33" w:rsidRDefault="00B3796D" w:rsidP="00B3796D">
      <w:pPr>
        <w:rPr>
          <w:rFonts w:ascii="Cambria" w:hAnsi="Cambria"/>
        </w:rPr>
      </w:pPr>
      <w:r w:rsidRPr="00A34B33">
        <w:rPr>
          <w:rFonts w:ascii="Cambria" w:hAnsi="Cambria"/>
        </w:rPr>
        <w:t>Total Cost (C) = Cost of Solar (C</w:t>
      </w:r>
      <w:r w:rsidRPr="00A34B33">
        <w:rPr>
          <w:rFonts w:ascii="Cambria" w:hAnsi="Cambria"/>
          <w:vertAlign w:val="subscript"/>
        </w:rPr>
        <w:t>s</w:t>
      </w:r>
      <w:r w:rsidRPr="00A34B33">
        <w:rPr>
          <w:rFonts w:ascii="Cambria" w:hAnsi="Cambria"/>
        </w:rPr>
        <w:t>) + Cost of Tomato Production (C</w:t>
      </w:r>
      <w:r w:rsidRPr="00A34B33">
        <w:rPr>
          <w:rFonts w:ascii="Cambria" w:hAnsi="Cambria"/>
          <w:vertAlign w:val="subscript"/>
        </w:rPr>
        <w:t>t</w:t>
      </w:r>
      <w:r w:rsidRPr="00A34B33">
        <w:rPr>
          <w:rFonts w:ascii="Cambria" w:hAnsi="Cambria"/>
        </w:rPr>
        <w:t>)</w:t>
      </w:r>
    </w:p>
    <w:p w14:paraId="3CC4E766" w14:textId="77777777" w:rsidR="006B0097" w:rsidRDefault="006B0097" w:rsidP="005E0AAB">
      <w:pPr>
        <w:jc w:val="center"/>
        <w:rPr>
          <w:rFonts w:ascii="Cambria" w:hAnsi="Cambria"/>
        </w:rPr>
        <w:sectPr w:rsidR="006B0097">
          <w:pgSz w:w="12240" w:h="15840"/>
          <w:pgMar w:top="1440" w:right="1440" w:bottom="1440" w:left="1440" w:header="720" w:footer="720" w:gutter="0"/>
          <w:cols w:space="720"/>
          <w:docGrid w:linePitch="360"/>
        </w:sectPr>
      </w:pPr>
    </w:p>
    <w:p w14:paraId="001DB03A" w14:textId="505D3F56" w:rsidR="00111912" w:rsidRPr="00111912" w:rsidRDefault="00D947DE" w:rsidP="00111912">
      <w:pPr>
        <w:rPr>
          <w:rFonts w:ascii="Cambria" w:hAnsi="Cambria"/>
        </w:rPr>
      </w:pPr>
      <w:r>
        <w:rPr>
          <w:rFonts w:ascii="Cambria" w:hAnsi="Cambria"/>
        </w:rPr>
        <w:lastRenderedPageBreak/>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F5AA369" w14:textId="77777777" w:rsidR="00111912" w:rsidRPr="00111912"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033BF521" w14:textId="77777777" w:rsidR="00111912" w:rsidRPr="00111912" w:rsidRDefault="00111912" w:rsidP="00111912">
      <w:pPr>
        <w:rPr>
          <w:rFonts w:ascii="Cambria" w:hAnsi="Cambria"/>
        </w:rPr>
      </w:pPr>
    </w:p>
    <w:p w14:paraId="2E37B3F4" w14:textId="77777777" w:rsidR="00111912" w:rsidRPr="00111912" w:rsidRDefault="00111912" w:rsidP="00111912">
      <w:pPr>
        <w:rPr>
          <w:rFonts w:ascii="Cambria" w:hAnsi="Cambria"/>
        </w:rPr>
      </w:pPr>
      <w:r w:rsidRPr="00111912">
        <w:rPr>
          <w:rFonts w:ascii="Cambria" w:hAnsi="Cambria"/>
        </w:rPr>
        <w:t>Suggested Citation</w:t>
      </w:r>
    </w:p>
    <w:p w14:paraId="6999977B" w14:textId="7DF60284" w:rsidR="00F63A03" w:rsidRDefault="00111912" w:rsidP="00111912">
      <w:pPr>
        <w:rPr>
          <w:rFonts w:ascii="Cambria" w:hAnsi="Cambria"/>
        </w:rPr>
      </w:pPr>
      <w:r w:rsidRPr="00111912">
        <w:rPr>
          <w:rFonts w:ascii="Cambria" w:hAnsi="Cambria"/>
        </w:rPr>
        <w:t xml:space="preserve">Horowitz, Kelsey, Vignesh Ramasamy, Jordan </w:t>
      </w:r>
      <w:proofErr w:type="spellStart"/>
      <w:r w:rsidRPr="00111912">
        <w:rPr>
          <w:rFonts w:ascii="Cambria" w:hAnsi="Cambria"/>
        </w:rPr>
        <w:t>Macknick</w:t>
      </w:r>
      <w:proofErr w:type="spellEnd"/>
      <w:r w:rsidRPr="00111912">
        <w:rPr>
          <w:rFonts w:ascii="Cambria" w:hAnsi="Cambria"/>
        </w:rPr>
        <w:t xml:space="preserve">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4" w:history="1">
        <w:r w:rsidR="00CA65D1" w:rsidRPr="004C5B7F">
          <w:rPr>
            <w:rStyle w:val="Hyperlink"/>
            <w:rFonts w:ascii="Cambria" w:hAnsi="Cambria"/>
          </w:rPr>
          <w:t>https://www.nrel.gov/docs/fy21osti/77811.pdf</w:t>
        </w:r>
      </w:hyperlink>
      <w:r w:rsidRPr="00111912">
        <w:rPr>
          <w:rFonts w:ascii="Cambria" w:hAnsi="Cambria"/>
        </w:rPr>
        <w:t>.</w:t>
      </w:r>
    </w:p>
    <w:p w14:paraId="5667149F" w14:textId="77777777" w:rsidR="000638DB" w:rsidRDefault="000638DB" w:rsidP="00111912">
      <w:pPr>
        <w:rPr>
          <w:rFonts w:ascii="Cambria" w:hAnsi="Cambria"/>
        </w:rPr>
      </w:pPr>
    </w:p>
    <w:sectPr w:rsidR="000638DB" w:rsidSect="006B0097">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qing Miao" w:date="2024-06-21T10:38:00Z" w:initials="RM">
    <w:p w14:paraId="09544666" w14:textId="77777777"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1"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2"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3" w:author="Ruiqing Miao" w:date="2024-06-21T10:52:00Z" w:initials="RM">
    <w:p w14:paraId="3F4EA2FF" w14:textId="77777777"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4"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5" w:author="Ruiqing Miao" w:date="2024-06-21T11:14:00Z" w:initials="RM">
    <w:p w14:paraId="2865CA53" w14:textId="77777777" w:rsidR="00A40F57" w:rsidRDefault="00A40F57" w:rsidP="00A40F57">
      <w:r>
        <w:rPr>
          <w:rStyle w:val="CommentReference"/>
        </w:rPr>
        <w:annotationRef/>
      </w:r>
      <w:r>
        <w:rPr>
          <w:color w:val="000000"/>
          <w:sz w:val="20"/>
          <w:szCs w:val="18"/>
        </w:rPr>
        <w:t>This is good.</w:t>
      </w:r>
    </w:p>
  </w:comment>
  <w:comment w:id="6"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7"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8"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9" w:author="Bijesh Mishra" w:date="2024-06-21T12:03:00Z" w:initials="BM">
    <w:p w14:paraId="0AFFF03A" w14:textId="77777777" w:rsidR="00D95C4C" w:rsidRDefault="00D95C4C" w:rsidP="00D95C4C">
      <w:r>
        <w:rPr>
          <w:rStyle w:val="CommentReference"/>
        </w:rPr>
        <w:annotationRef/>
      </w:r>
      <w:r>
        <w:rPr>
          <w:sz w:val="20"/>
          <w:szCs w:val="18"/>
        </w:rPr>
        <w:t>Yes.</w:t>
      </w:r>
    </w:p>
  </w:comment>
  <w:comment w:id="10" w:author="Ruiqing Miao" w:date="2024-06-21T10:35:00Z" w:initials="RM">
    <w:p w14:paraId="56F57A59" w14:textId="7094B285" w:rsidR="004F018D" w:rsidRDefault="004F018D" w:rsidP="004F018D">
      <w:r>
        <w:rPr>
          <w:rStyle w:val="CommentReference"/>
        </w:rPr>
        <w:annotationRef/>
      </w:r>
      <w:r>
        <w:rPr>
          <w:color w:val="000000"/>
          <w:sz w:val="20"/>
          <w:szCs w:val="18"/>
        </w:rPr>
        <w:t>This map is only for our internal use. It will not be included in the paper.</w:t>
      </w:r>
    </w:p>
  </w:comment>
  <w:comment w:id="11" w:author="Bijesh Mishra" w:date="2024-06-21T12:00:00Z" w:initials="BM">
    <w:p w14:paraId="2B84B840" w14:textId="77777777" w:rsidR="003919BA" w:rsidRDefault="003919BA" w:rsidP="003919BA">
      <w:r>
        <w:rPr>
          <w:rStyle w:val="CommentReference"/>
        </w:rPr>
        <w:annotationRef/>
      </w:r>
      <w:r>
        <w:rPr>
          <w:sz w:val="20"/>
          <w:szCs w:val="18"/>
        </w:rPr>
        <w:t>Yes.</w:t>
      </w:r>
    </w:p>
  </w:comment>
  <w:comment w:id="12" w:author="Ruiqing Miao" w:date="2024-06-21T11:21:00Z" w:initials="RM">
    <w:p w14:paraId="4384FC26" w14:textId="2179055A" w:rsidR="00144747" w:rsidRDefault="00144747" w:rsidP="00144747">
      <w:r>
        <w:rPr>
          <w:rStyle w:val="CommentReference"/>
        </w:rPr>
        <w:annotationRef/>
      </w:r>
      <w:r>
        <w:rPr>
          <w:color w:val="000000"/>
          <w:sz w:val="20"/>
          <w:szCs w:val="18"/>
        </w:rPr>
        <w:t>Maybe ask Paul for the original format of this graph and edi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544666" w15:done="0"/>
  <w15:commentEx w15:paraId="7F5512C9" w15:done="1"/>
  <w15:commentEx w15:paraId="2A42D5CF" w15:done="0"/>
  <w15:commentEx w15:paraId="3F4EA2FF" w15:done="0"/>
  <w15:commentEx w15:paraId="16F0FBB1" w15:done="0"/>
  <w15:commentEx w15:paraId="2865CA53" w15:done="0"/>
  <w15:commentEx w15:paraId="72EAD038" w15:done="0"/>
  <w15:commentEx w15:paraId="726F23E5" w15:done="1"/>
  <w15:commentEx w15:paraId="214D7F77" w15:done="1"/>
  <w15:commentEx w15:paraId="0AFFF03A" w15:paraIdParent="214D7F77" w15:done="1"/>
  <w15:commentEx w15:paraId="56F57A59" w15:done="1"/>
  <w15:commentEx w15:paraId="2B84B840" w15:paraIdParent="56F57A59" w15:done="1"/>
  <w15:commentEx w15:paraId="4384FC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378594" w16cex:dateUtc="2024-06-21T15:38:00Z"/>
  <w16cex:commentExtensible w16cex:durableId="18E0A8A2" w16cex:dateUtc="2024-06-21T15:39:00Z"/>
  <w16cex:commentExtensible w16cex:durableId="2069D948" w16cex:dateUtc="2024-06-21T15:48:00Z"/>
  <w16cex:commentExtensible w16cex:durableId="1DA8651D" w16cex:dateUtc="2024-06-21T15:52:00Z"/>
  <w16cex:commentExtensible w16cex:durableId="73C3BA09" w16cex:dateUtc="2024-06-21T16:13: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6998564F" w16cex:dateUtc="2024-06-21T17:03:00Z"/>
  <w16cex:commentExtensible w16cex:durableId="4E02A7B9" w16cex:dateUtc="2024-06-21T15:35:00Z"/>
  <w16cex:commentExtensible w16cex:durableId="1B46E8A1" w16cex:dateUtc="2024-06-21T17:00:00Z"/>
  <w16cex:commentExtensible w16cex:durableId="6C251B94" w16cex:dateUtc="2024-06-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544666" w16cid:durableId="34378594"/>
  <w16cid:commentId w16cid:paraId="7F5512C9" w16cid:durableId="18E0A8A2"/>
  <w16cid:commentId w16cid:paraId="2A42D5CF" w16cid:durableId="2069D948"/>
  <w16cid:commentId w16cid:paraId="3F4EA2FF" w16cid:durableId="1DA8651D"/>
  <w16cid:commentId w16cid:paraId="16F0FBB1" w16cid:durableId="73C3BA09"/>
  <w16cid:commentId w16cid:paraId="2865CA53" w16cid:durableId="0D9F6C76"/>
  <w16cid:commentId w16cid:paraId="72EAD038" w16cid:durableId="6FE0E6A9"/>
  <w16cid:commentId w16cid:paraId="726F23E5" w16cid:durableId="2185A462"/>
  <w16cid:commentId w16cid:paraId="214D7F77" w16cid:durableId="51D9006A"/>
  <w16cid:commentId w16cid:paraId="0AFFF03A" w16cid:durableId="6998564F"/>
  <w16cid:commentId w16cid:paraId="56F57A59" w16cid:durableId="4E02A7B9"/>
  <w16cid:commentId w16cid:paraId="2B84B840" w16cid:durableId="1B46E8A1"/>
  <w16cid:commentId w16cid:paraId="4384FC26" w16cid:durableId="6C251B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kwqwUA7TyvjSwAAAA="/>
  </w:docVars>
  <w:rsids>
    <w:rsidRoot w:val="00E1550C"/>
    <w:rsid w:val="0001457C"/>
    <w:rsid w:val="00023DAC"/>
    <w:rsid w:val="00024832"/>
    <w:rsid w:val="00053CA7"/>
    <w:rsid w:val="000638DB"/>
    <w:rsid w:val="00074B25"/>
    <w:rsid w:val="00081CDC"/>
    <w:rsid w:val="000A6F7B"/>
    <w:rsid w:val="000B2DE6"/>
    <w:rsid w:val="000B3B17"/>
    <w:rsid w:val="000C12E1"/>
    <w:rsid w:val="000C2719"/>
    <w:rsid w:val="000C423C"/>
    <w:rsid w:val="000D1E09"/>
    <w:rsid w:val="000F4B0B"/>
    <w:rsid w:val="00111912"/>
    <w:rsid w:val="001255E0"/>
    <w:rsid w:val="00127C2C"/>
    <w:rsid w:val="00130E08"/>
    <w:rsid w:val="00133481"/>
    <w:rsid w:val="001335AF"/>
    <w:rsid w:val="00144747"/>
    <w:rsid w:val="0015115E"/>
    <w:rsid w:val="001529DC"/>
    <w:rsid w:val="00161AF6"/>
    <w:rsid w:val="001630EE"/>
    <w:rsid w:val="0016416C"/>
    <w:rsid w:val="0016472E"/>
    <w:rsid w:val="001822DC"/>
    <w:rsid w:val="001846DD"/>
    <w:rsid w:val="001A2C1E"/>
    <w:rsid w:val="001B70B9"/>
    <w:rsid w:val="001C2105"/>
    <w:rsid w:val="001F7574"/>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528D8"/>
    <w:rsid w:val="00270EF2"/>
    <w:rsid w:val="00277AF0"/>
    <w:rsid w:val="00297752"/>
    <w:rsid w:val="002A4DF1"/>
    <w:rsid w:val="002A52C2"/>
    <w:rsid w:val="002B11CA"/>
    <w:rsid w:val="002C18B4"/>
    <w:rsid w:val="002C28BC"/>
    <w:rsid w:val="002C57B8"/>
    <w:rsid w:val="002C5E1F"/>
    <w:rsid w:val="002D058A"/>
    <w:rsid w:val="002D3B62"/>
    <w:rsid w:val="002E2E46"/>
    <w:rsid w:val="0032050B"/>
    <w:rsid w:val="00326D3C"/>
    <w:rsid w:val="0033398F"/>
    <w:rsid w:val="00336ACB"/>
    <w:rsid w:val="00346324"/>
    <w:rsid w:val="003608C7"/>
    <w:rsid w:val="0036178E"/>
    <w:rsid w:val="003919BA"/>
    <w:rsid w:val="003B4212"/>
    <w:rsid w:val="003D0D21"/>
    <w:rsid w:val="003D2353"/>
    <w:rsid w:val="00404691"/>
    <w:rsid w:val="0041616C"/>
    <w:rsid w:val="00416314"/>
    <w:rsid w:val="004205D5"/>
    <w:rsid w:val="00424308"/>
    <w:rsid w:val="00424B59"/>
    <w:rsid w:val="00440284"/>
    <w:rsid w:val="004542D1"/>
    <w:rsid w:val="00454456"/>
    <w:rsid w:val="00463854"/>
    <w:rsid w:val="00466B32"/>
    <w:rsid w:val="00481D25"/>
    <w:rsid w:val="00484461"/>
    <w:rsid w:val="00492C32"/>
    <w:rsid w:val="00495FE0"/>
    <w:rsid w:val="004A0FEA"/>
    <w:rsid w:val="004B79D1"/>
    <w:rsid w:val="004C5BCC"/>
    <w:rsid w:val="004D5098"/>
    <w:rsid w:val="004E0050"/>
    <w:rsid w:val="004E10E0"/>
    <w:rsid w:val="004E1203"/>
    <w:rsid w:val="004E3719"/>
    <w:rsid w:val="004F018D"/>
    <w:rsid w:val="004F4868"/>
    <w:rsid w:val="00501521"/>
    <w:rsid w:val="00503B69"/>
    <w:rsid w:val="00513317"/>
    <w:rsid w:val="005145BA"/>
    <w:rsid w:val="0051515D"/>
    <w:rsid w:val="00540F71"/>
    <w:rsid w:val="005445A5"/>
    <w:rsid w:val="00556092"/>
    <w:rsid w:val="00561480"/>
    <w:rsid w:val="00564BC3"/>
    <w:rsid w:val="00572609"/>
    <w:rsid w:val="0057668E"/>
    <w:rsid w:val="00577DE3"/>
    <w:rsid w:val="00584378"/>
    <w:rsid w:val="00592F19"/>
    <w:rsid w:val="00595A4D"/>
    <w:rsid w:val="005A042C"/>
    <w:rsid w:val="005A1D56"/>
    <w:rsid w:val="005A1DD7"/>
    <w:rsid w:val="005B5B5B"/>
    <w:rsid w:val="005B767C"/>
    <w:rsid w:val="005C034F"/>
    <w:rsid w:val="005C1591"/>
    <w:rsid w:val="005D0775"/>
    <w:rsid w:val="005E0AAB"/>
    <w:rsid w:val="005E3C18"/>
    <w:rsid w:val="005E6BF6"/>
    <w:rsid w:val="005F6995"/>
    <w:rsid w:val="00610988"/>
    <w:rsid w:val="00613576"/>
    <w:rsid w:val="00614E87"/>
    <w:rsid w:val="006424C9"/>
    <w:rsid w:val="00646229"/>
    <w:rsid w:val="00646A9E"/>
    <w:rsid w:val="00650161"/>
    <w:rsid w:val="00667AFB"/>
    <w:rsid w:val="006705C0"/>
    <w:rsid w:val="0067684D"/>
    <w:rsid w:val="00682987"/>
    <w:rsid w:val="00683DFB"/>
    <w:rsid w:val="00693C3D"/>
    <w:rsid w:val="006B0097"/>
    <w:rsid w:val="006C57CC"/>
    <w:rsid w:val="006D6C5A"/>
    <w:rsid w:val="006E076B"/>
    <w:rsid w:val="006E1448"/>
    <w:rsid w:val="006F3E1D"/>
    <w:rsid w:val="006F55DB"/>
    <w:rsid w:val="006F7190"/>
    <w:rsid w:val="00700587"/>
    <w:rsid w:val="007006F2"/>
    <w:rsid w:val="0071449A"/>
    <w:rsid w:val="00724B41"/>
    <w:rsid w:val="00731868"/>
    <w:rsid w:val="007452B3"/>
    <w:rsid w:val="00746D13"/>
    <w:rsid w:val="00752120"/>
    <w:rsid w:val="0075335B"/>
    <w:rsid w:val="00761A7A"/>
    <w:rsid w:val="007649E2"/>
    <w:rsid w:val="00772BE3"/>
    <w:rsid w:val="00781DE8"/>
    <w:rsid w:val="0079174B"/>
    <w:rsid w:val="0079551C"/>
    <w:rsid w:val="007B5AD4"/>
    <w:rsid w:val="007C0F83"/>
    <w:rsid w:val="007C7F2F"/>
    <w:rsid w:val="007D58BA"/>
    <w:rsid w:val="007E3BAA"/>
    <w:rsid w:val="007E622A"/>
    <w:rsid w:val="00801D95"/>
    <w:rsid w:val="00812FD4"/>
    <w:rsid w:val="00823910"/>
    <w:rsid w:val="00831BF2"/>
    <w:rsid w:val="00833519"/>
    <w:rsid w:val="00834F0E"/>
    <w:rsid w:val="00840B8B"/>
    <w:rsid w:val="00847934"/>
    <w:rsid w:val="00856EDF"/>
    <w:rsid w:val="0086357E"/>
    <w:rsid w:val="00867141"/>
    <w:rsid w:val="008825C9"/>
    <w:rsid w:val="0089311D"/>
    <w:rsid w:val="008B6366"/>
    <w:rsid w:val="008C1044"/>
    <w:rsid w:val="008C14D4"/>
    <w:rsid w:val="008C39F7"/>
    <w:rsid w:val="008C4013"/>
    <w:rsid w:val="008C673F"/>
    <w:rsid w:val="008F7429"/>
    <w:rsid w:val="00900D40"/>
    <w:rsid w:val="0091670C"/>
    <w:rsid w:val="00916F8C"/>
    <w:rsid w:val="00917E39"/>
    <w:rsid w:val="0095300C"/>
    <w:rsid w:val="00961D8F"/>
    <w:rsid w:val="00963E35"/>
    <w:rsid w:val="009807D6"/>
    <w:rsid w:val="00992B83"/>
    <w:rsid w:val="009A29A9"/>
    <w:rsid w:val="009A7C7D"/>
    <w:rsid w:val="009B5B55"/>
    <w:rsid w:val="009C5F72"/>
    <w:rsid w:val="009C616A"/>
    <w:rsid w:val="009D2219"/>
    <w:rsid w:val="009D7A38"/>
    <w:rsid w:val="009E7626"/>
    <w:rsid w:val="009F04DB"/>
    <w:rsid w:val="009F1816"/>
    <w:rsid w:val="009F2499"/>
    <w:rsid w:val="009F4B32"/>
    <w:rsid w:val="00A104C4"/>
    <w:rsid w:val="00A1139A"/>
    <w:rsid w:val="00A242F6"/>
    <w:rsid w:val="00A34B33"/>
    <w:rsid w:val="00A40F57"/>
    <w:rsid w:val="00A46BED"/>
    <w:rsid w:val="00A611AA"/>
    <w:rsid w:val="00A65E74"/>
    <w:rsid w:val="00A85D1B"/>
    <w:rsid w:val="00A86F6E"/>
    <w:rsid w:val="00A9104B"/>
    <w:rsid w:val="00A964BF"/>
    <w:rsid w:val="00AA1784"/>
    <w:rsid w:val="00AB7ED0"/>
    <w:rsid w:val="00AD21B6"/>
    <w:rsid w:val="00AF6ADE"/>
    <w:rsid w:val="00B163D5"/>
    <w:rsid w:val="00B225E1"/>
    <w:rsid w:val="00B31D9C"/>
    <w:rsid w:val="00B34707"/>
    <w:rsid w:val="00B3796D"/>
    <w:rsid w:val="00B6450C"/>
    <w:rsid w:val="00B6596E"/>
    <w:rsid w:val="00B67A92"/>
    <w:rsid w:val="00B739FA"/>
    <w:rsid w:val="00B91D65"/>
    <w:rsid w:val="00B943D8"/>
    <w:rsid w:val="00BA099D"/>
    <w:rsid w:val="00BA4F52"/>
    <w:rsid w:val="00BC1185"/>
    <w:rsid w:val="00BF3421"/>
    <w:rsid w:val="00C0293C"/>
    <w:rsid w:val="00C03D6F"/>
    <w:rsid w:val="00C16BF8"/>
    <w:rsid w:val="00C2058E"/>
    <w:rsid w:val="00C2303E"/>
    <w:rsid w:val="00C302C7"/>
    <w:rsid w:val="00C41ACB"/>
    <w:rsid w:val="00C429DD"/>
    <w:rsid w:val="00C51996"/>
    <w:rsid w:val="00C5471B"/>
    <w:rsid w:val="00C61884"/>
    <w:rsid w:val="00C64242"/>
    <w:rsid w:val="00C64605"/>
    <w:rsid w:val="00C80FB7"/>
    <w:rsid w:val="00C86AD4"/>
    <w:rsid w:val="00C8715D"/>
    <w:rsid w:val="00C944DF"/>
    <w:rsid w:val="00CA5FF3"/>
    <w:rsid w:val="00CA65D1"/>
    <w:rsid w:val="00CB353D"/>
    <w:rsid w:val="00CB6A5B"/>
    <w:rsid w:val="00CC11E2"/>
    <w:rsid w:val="00CC4EC4"/>
    <w:rsid w:val="00CC687E"/>
    <w:rsid w:val="00CC728E"/>
    <w:rsid w:val="00CD4E2C"/>
    <w:rsid w:val="00CD6425"/>
    <w:rsid w:val="00CD6B76"/>
    <w:rsid w:val="00CF652C"/>
    <w:rsid w:val="00D116B0"/>
    <w:rsid w:val="00D451D0"/>
    <w:rsid w:val="00D52CA4"/>
    <w:rsid w:val="00D56885"/>
    <w:rsid w:val="00D62B3C"/>
    <w:rsid w:val="00D71ECA"/>
    <w:rsid w:val="00D74540"/>
    <w:rsid w:val="00D8789E"/>
    <w:rsid w:val="00D947DE"/>
    <w:rsid w:val="00D95C4C"/>
    <w:rsid w:val="00D97F8F"/>
    <w:rsid w:val="00DB5B02"/>
    <w:rsid w:val="00DC1F6E"/>
    <w:rsid w:val="00DC284C"/>
    <w:rsid w:val="00DD6A2A"/>
    <w:rsid w:val="00DE2165"/>
    <w:rsid w:val="00DF69B4"/>
    <w:rsid w:val="00E023FB"/>
    <w:rsid w:val="00E116AA"/>
    <w:rsid w:val="00E1550C"/>
    <w:rsid w:val="00E17EAB"/>
    <w:rsid w:val="00E373ED"/>
    <w:rsid w:val="00E641BF"/>
    <w:rsid w:val="00E73E59"/>
    <w:rsid w:val="00E95DC9"/>
    <w:rsid w:val="00E96427"/>
    <w:rsid w:val="00E97FA7"/>
    <w:rsid w:val="00EA5DF8"/>
    <w:rsid w:val="00EB246C"/>
    <w:rsid w:val="00EB3D1B"/>
    <w:rsid w:val="00EB6853"/>
    <w:rsid w:val="00EE3A53"/>
    <w:rsid w:val="00EF4594"/>
    <w:rsid w:val="00EF45CE"/>
    <w:rsid w:val="00F01E5A"/>
    <w:rsid w:val="00F17424"/>
    <w:rsid w:val="00F224A3"/>
    <w:rsid w:val="00F23BCC"/>
    <w:rsid w:val="00F30780"/>
    <w:rsid w:val="00F364C8"/>
    <w:rsid w:val="00F51055"/>
    <w:rsid w:val="00F546DA"/>
    <w:rsid w:val="00F6207C"/>
    <w:rsid w:val="00F63191"/>
    <w:rsid w:val="00F63A03"/>
    <w:rsid w:val="00F649AA"/>
    <w:rsid w:val="00F66766"/>
    <w:rsid w:val="00F729E0"/>
    <w:rsid w:val="00F9314B"/>
    <w:rsid w:val="00F96B35"/>
    <w:rsid w:val="00FA25D0"/>
    <w:rsid w:val="00FA6AC8"/>
    <w:rsid w:val="00FC0296"/>
    <w:rsid w:val="00FC567C"/>
    <w:rsid w:val="00FC7948"/>
    <w:rsid w:val="00FC7B57"/>
    <w:rsid w:val="00FD473A"/>
    <w:rsid w:val="00FD59BE"/>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4.png"/><Relationship Id="rId5" Type="http://schemas.microsoft.com/office/2011/relationships/commentsExtended" Target="commentsExtended.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hyperlink" Target="https://www.nrel.gov/docs/fy21osti/778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5</TotalTime>
  <Pages>9</Pages>
  <Words>852</Words>
  <Characters>4858</Characters>
  <Application>Microsoft Office Word</Application>
  <DocSecurity>0</DocSecurity>
  <Lines>40</Lines>
  <Paragraphs>11</Paragraphs>
  <ScaleCrop>false</ScaleCrop>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347</cp:revision>
  <dcterms:created xsi:type="dcterms:W3CDTF">2024-05-23T20:48:00Z</dcterms:created>
  <dcterms:modified xsi:type="dcterms:W3CDTF">2024-06-21T17:06:00Z</dcterms:modified>
</cp:coreProperties>
</file>